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9D025F" w14:textId="77777777" w:rsidR="00A93D1B" w:rsidRPr="00A93D1B" w:rsidRDefault="00A93D1B" w:rsidP="00A93D1B">
      <w:pPr>
        <w:spacing w:line="480" w:lineRule="auto"/>
        <w:jc w:val="center"/>
        <w:rPr>
          <w:rFonts w:ascii="Times New Roman" w:hAnsi="Times New Roman" w:cs="Times New Roman"/>
          <w:color w:val="000000" w:themeColor="text1"/>
        </w:rPr>
      </w:pPr>
    </w:p>
    <w:p w14:paraId="4770E0FC" w14:textId="77777777" w:rsidR="00A93D1B" w:rsidRPr="00A93D1B" w:rsidRDefault="00A93D1B" w:rsidP="00A93D1B">
      <w:pPr>
        <w:spacing w:line="480" w:lineRule="auto"/>
        <w:jc w:val="center"/>
        <w:rPr>
          <w:rFonts w:ascii="Times New Roman" w:hAnsi="Times New Roman" w:cs="Times New Roman"/>
          <w:color w:val="000000" w:themeColor="text1"/>
        </w:rPr>
      </w:pPr>
    </w:p>
    <w:p w14:paraId="507401A8" w14:textId="77777777" w:rsidR="00A93D1B" w:rsidRPr="00A93D1B" w:rsidRDefault="00A93D1B" w:rsidP="00A93D1B">
      <w:pPr>
        <w:spacing w:line="480" w:lineRule="auto"/>
        <w:jc w:val="center"/>
        <w:rPr>
          <w:rFonts w:ascii="Times New Roman" w:hAnsi="Times New Roman" w:cs="Times New Roman"/>
          <w:b/>
        </w:rPr>
      </w:pPr>
      <w:r w:rsidRPr="00A93D1B">
        <w:rPr>
          <w:rFonts w:ascii="Times New Roman" w:hAnsi="Times New Roman" w:cs="Times New Roman"/>
          <w:b/>
        </w:rPr>
        <w:t>Interview Questions</w:t>
      </w:r>
    </w:p>
    <w:p w14:paraId="0D706945" w14:textId="77777777" w:rsidR="00A93D1B" w:rsidRPr="00A93D1B" w:rsidRDefault="00A93D1B" w:rsidP="00A93D1B">
      <w:pPr>
        <w:spacing w:line="480" w:lineRule="auto"/>
        <w:jc w:val="center"/>
        <w:rPr>
          <w:rFonts w:ascii="Times New Roman" w:hAnsi="Times New Roman" w:cs="Times New Roman"/>
          <w:b/>
          <w:color w:val="000000" w:themeColor="text1"/>
        </w:rPr>
      </w:pPr>
    </w:p>
    <w:p w14:paraId="2C832A60" w14:textId="77777777" w:rsidR="00A93D1B" w:rsidRPr="00A93D1B" w:rsidRDefault="00A93D1B" w:rsidP="00A93D1B">
      <w:pPr>
        <w:spacing w:line="480" w:lineRule="auto"/>
        <w:jc w:val="center"/>
        <w:rPr>
          <w:rFonts w:ascii="Times New Roman" w:hAnsi="Times New Roman" w:cs="Times New Roman"/>
          <w:color w:val="000000" w:themeColor="text1"/>
        </w:rPr>
      </w:pPr>
      <w:r w:rsidRPr="00A93D1B">
        <w:rPr>
          <w:rFonts w:ascii="Times New Roman" w:hAnsi="Times New Roman" w:cs="Times New Roman"/>
          <w:color w:val="000000" w:themeColor="text1"/>
        </w:rPr>
        <w:t>(Insert Name)</w:t>
      </w:r>
    </w:p>
    <w:p w14:paraId="3EFD6218" w14:textId="77777777" w:rsidR="00A93D1B" w:rsidRPr="00A93D1B" w:rsidRDefault="00A93D1B" w:rsidP="00A93D1B">
      <w:pPr>
        <w:spacing w:line="480" w:lineRule="auto"/>
        <w:jc w:val="center"/>
        <w:rPr>
          <w:rFonts w:ascii="Times New Roman" w:hAnsi="Times New Roman" w:cs="Times New Roman"/>
          <w:color w:val="000000" w:themeColor="text1"/>
        </w:rPr>
      </w:pPr>
      <w:r w:rsidRPr="00A93D1B">
        <w:rPr>
          <w:rFonts w:ascii="Times New Roman" w:hAnsi="Times New Roman" w:cs="Times New Roman"/>
          <w:color w:val="000000" w:themeColor="text1"/>
        </w:rPr>
        <w:t>(Institutional Affiliation)</w:t>
      </w:r>
    </w:p>
    <w:p w14:paraId="19A8F58F" w14:textId="77777777" w:rsidR="00A93D1B" w:rsidRPr="00A93D1B" w:rsidRDefault="00A93D1B" w:rsidP="00A93D1B">
      <w:pPr>
        <w:spacing w:line="480" w:lineRule="auto"/>
        <w:jc w:val="center"/>
        <w:rPr>
          <w:rFonts w:ascii="Times New Roman" w:hAnsi="Times New Roman" w:cs="Times New Roman"/>
          <w:color w:val="000000" w:themeColor="text1"/>
        </w:rPr>
      </w:pPr>
      <w:r w:rsidRPr="00A93D1B">
        <w:rPr>
          <w:rFonts w:ascii="Times New Roman" w:hAnsi="Times New Roman" w:cs="Times New Roman"/>
          <w:color w:val="000000" w:themeColor="text1"/>
        </w:rPr>
        <w:t>(Course Title)</w:t>
      </w:r>
    </w:p>
    <w:p w14:paraId="01E12354" w14:textId="77777777" w:rsidR="00A93D1B" w:rsidRPr="00A93D1B" w:rsidRDefault="00A93D1B" w:rsidP="00A93D1B">
      <w:pPr>
        <w:spacing w:line="480" w:lineRule="auto"/>
        <w:jc w:val="center"/>
        <w:rPr>
          <w:rFonts w:ascii="Times New Roman" w:hAnsi="Times New Roman" w:cs="Times New Roman"/>
          <w:color w:val="000000" w:themeColor="text1"/>
        </w:rPr>
      </w:pPr>
      <w:r w:rsidRPr="00A93D1B">
        <w:rPr>
          <w:rFonts w:ascii="Times New Roman" w:hAnsi="Times New Roman" w:cs="Times New Roman"/>
          <w:color w:val="000000" w:themeColor="text1"/>
        </w:rPr>
        <w:t>(Instructor’ Name)</w:t>
      </w:r>
    </w:p>
    <w:p w14:paraId="3514FFB8" w14:textId="77777777" w:rsidR="00A93D1B" w:rsidRPr="00A93D1B" w:rsidRDefault="00A93D1B" w:rsidP="00A93D1B">
      <w:pPr>
        <w:spacing w:line="480" w:lineRule="auto"/>
        <w:jc w:val="center"/>
        <w:rPr>
          <w:rFonts w:ascii="Times New Roman" w:hAnsi="Times New Roman" w:cs="Times New Roman"/>
          <w:color w:val="000000" w:themeColor="text1"/>
        </w:rPr>
      </w:pPr>
      <w:r w:rsidRPr="00A93D1B">
        <w:rPr>
          <w:rFonts w:ascii="Times New Roman" w:hAnsi="Times New Roman" w:cs="Times New Roman"/>
          <w:color w:val="000000" w:themeColor="text1"/>
        </w:rPr>
        <w:t>(Insert Date)</w:t>
      </w:r>
    </w:p>
    <w:sdt>
      <w:sdtPr>
        <w:rPr>
          <w:rFonts w:ascii="Times New Roman" w:hAnsi="Times New Roman" w:cs="Times New Roman"/>
        </w:rPr>
        <w:id w:val="-1640568200"/>
        <w:docPartObj>
          <w:docPartGallery w:val="Cover Pages"/>
          <w:docPartUnique/>
        </w:docPartObj>
      </w:sdtPr>
      <w:sdtEndPr>
        <w:rPr>
          <w:rStyle w:val="Strong"/>
          <w:b/>
          <w:bCs/>
          <w:color w:val="0E101A"/>
        </w:rPr>
      </w:sdtEndPr>
      <w:sdtContent>
        <w:p w14:paraId="01A30426" w14:textId="77777777" w:rsidR="00A93D1B" w:rsidRPr="00A93D1B" w:rsidRDefault="00A93D1B" w:rsidP="00A93D1B">
          <w:pPr>
            <w:spacing w:line="480" w:lineRule="auto"/>
            <w:rPr>
              <w:rFonts w:ascii="Times New Roman" w:hAnsi="Times New Roman" w:cs="Times New Roman"/>
            </w:rPr>
          </w:pPr>
        </w:p>
        <w:p w14:paraId="65E2E92A" w14:textId="77777777" w:rsidR="00A93D1B" w:rsidRPr="00A93D1B" w:rsidRDefault="00A93D1B" w:rsidP="00A93D1B">
          <w:pPr>
            <w:spacing w:after="160" w:line="480" w:lineRule="auto"/>
            <w:rPr>
              <w:rStyle w:val="Strong"/>
              <w:rFonts w:ascii="Times New Roman" w:eastAsia="Times New Roman" w:hAnsi="Times New Roman" w:cs="Times New Roman"/>
              <w:b w:val="0"/>
              <w:color w:val="0E101A"/>
            </w:rPr>
          </w:pPr>
          <w:r w:rsidRPr="00A93D1B">
            <w:rPr>
              <w:rStyle w:val="Strong"/>
              <w:rFonts w:ascii="Times New Roman" w:hAnsi="Times New Roman" w:cs="Times New Roman"/>
              <w:b w:val="0"/>
              <w:color w:val="0E101A"/>
            </w:rPr>
            <w:br w:type="page"/>
          </w:r>
        </w:p>
      </w:sdtContent>
    </w:sdt>
    <w:p w14:paraId="4D17D569" w14:textId="77777777" w:rsidR="0066784B" w:rsidRPr="00A93D1B" w:rsidRDefault="0066784B" w:rsidP="00A93D1B">
      <w:pPr>
        <w:pStyle w:val="NormalWeb"/>
        <w:spacing w:before="0" w:beforeAutospacing="0" w:after="0" w:afterAutospacing="0" w:line="480" w:lineRule="auto"/>
        <w:ind w:firstLine="709"/>
        <w:jc w:val="center"/>
        <w:rPr>
          <w:color w:val="0E101A"/>
        </w:rPr>
      </w:pPr>
      <w:r w:rsidRPr="00A93D1B">
        <w:rPr>
          <w:rStyle w:val="Strong"/>
          <w:b w:val="0"/>
          <w:color w:val="0E101A"/>
        </w:rPr>
        <w:lastRenderedPageBreak/>
        <w:t>Interview Questions</w:t>
      </w:r>
    </w:p>
    <w:p w14:paraId="26630AB1"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Why did you choose your major (Information Technology)?</w:t>
      </w:r>
    </w:p>
    <w:p w14:paraId="409DF135" w14:textId="275A4F13"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 xml:space="preserve">Information technology is one of the main drivers that is building our society and economy today. Other than this particular reason, </w:t>
      </w:r>
      <w:r w:rsidR="00754ECB" w:rsidRPr="00754ECB">
        <w:rPr>
          <w:color w:val="0E101A"/>
        </w:rPr>
        <w:t xml:space="preserve">having studied </w:t>
      </w:r>
      <w:r w:rsidRPr="00A93D1B">
        <w:rPr>
          <w:color w:val="0E101A"/>
        </w:rPr>
        <w:t>IT will allow me to ch</w:t>
      </w:r>
      <w:r w:rsidR="006066DA">
        <w:rPr>
          <w:color w:val="0E101A"/>
        </w:rPr>
        <w:t>oose different career paths in the future</w:t>
      </w:r>
      <w:r w:rsidRPr="00A93D1B">
        <w:rPr>
          <w:color w:val="0E101A"/>
        </w:rPr>
        <w:t xml:space="preserve"> and enable me to become both a team player and </w:t>
      </w:r>
      <w:r w:rsidR="006066DA">
        <w:rPr>
          <w:color w:val="0E101A"/>
        </w:rPr>
        <w:t>an individual contributor to such an</w:t>
      </w:r>
      <w:r w:rsidRPr="00A93D1B">
        <w:rPr>
          <w:color w:val="0E101A"/>
        </w:rPr>
        <w:t xml:space="preserve"> organization and overall society. It </w:t>
      </w:r>
      <w:r w:rsidR="006066DA">
        <w:rPr>
          <w:color w:val="0E101A"/>
        </w:rPr>
        <w:t>also provided</w:t>
      </w:r>
      <w:r w:rsidRPr="00A93D1B">
        <w:rPr>
          <w:color w:val="0E101A"/>
        </w:rPr>
        <w:t xml:space="preserve"> me with the platform to continue learning and </w:t>
      </w:r>
      <w:r w:rsidR="006066DA">
        <w:rPr>
          <w:color w:val="0E101A"/>
        </w:rPr>
        <w:t>allow my</w:t>
      </w:r>
      <w:r w:rsidRPr="00A93D1B">
        <w:rPr>
          <w:color w:val="0E101A"/>
        </w:rPr>
        <w:t xml:space="preserve"> potential career growth through diversification and building on my creativity, t</w:t>
      </w:r>
      <w:r w:rsidR="006066DA">
        <w:rPr>
          <w:color w:val="0E101A"/>
        </w:rPr>
        <w:t>hrough t</w:t>
      </w:r>
      <w:r w:rsidRPr="00A93D1B">
        <w:rPr>
          <w:color w:val="0E101A"/>
        </w:rPr>
        <w:t>raining, and development. </w:t>
      </w:r>
    </w:p>
    <w:p w14:paraId="063B4DFB"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Tell me about your strengths.</w:t>
      </w:r>
    </w:p>
    <w:p w14:paraId="2C2B53DA"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 xml:space="preserve">I consider myself a strategic thinker. It </w:t>
      </w:r>
      <w:r w:rsidR="006066DA">
        <w:rPr>
          <w:color w:val="0E101A"/>
        </w:rPr>
        <w:t>has helped</w:t>
      </w:r>
      <w:r w:rsidRPr="00A93D1B">
        <w:rPr>
          <w:color w:val="0E101A"/>
        </w:rPr>
        <w:t xml:space="preserve"> me understand the various roles</w:t>
      </w:r>
      <w:r w:rsidR="006066DA">
        <w:rPr>
          <w:color w:val="0E101A"/>
        </w:rPr>
        <w:t xml:space="preserve"> that have been allocated to me, thus</w:t>
      </w:r>
      <w:r w:rsidRPr="00A93D1B">
        <w:rPr>
          <w:color w:val="0E101A"/>
        </w:rPr>
        <w:t xml:space="preserve"> ensuring that I achieve all my personal goals in being </w:t>
      </w:r>
      <w:r w:rsidR="006066DA">
        <w:rPr>
          <w:color w:val="0E101A"/>
        </w:rPr>
        <w:t>the best in my field. I also have</w:t>
      </w:r>
      <w:r w:rsidRPr="00A93D1B">
        <w:rPr>
          <w:color w:val="0E101A"/>
        </w:rPr>
        <w:t xml:space="preserve"> good communication skills</w:t>
      </w:r>
      <w:r w:rsidR="006066DA">
        <w:rPr>
          <w:color w:val="0E101A"/>
        </w:rPr>
        <w:t>. It</w:t>
      </w:r>
      <w:r w:rsidRPr="00A93D1B">
        <w:rPr>
          <w:color w:val="0E101A"/>
        </w:rPr>
        <w:t xml:space="preserve"> play</w:t>
      </w:r>
      <w:r w:rsidR="006066DA">
        <w:rPr>
          <w:color w:val="0E101A"/>
        </w:rPr>
        <w:t>s a huge advantage, since it</w:t>
      </w:r>
      <w:r w:rsidRPr="00A93D1B">
        <w:rPr>
          <w:color w:val="0E101A"/>
        </w:rPr>
        <w:t xml:space="preserve"> help</w:t>
      </w:r>
      <w:r w:rsidR="006066DA">
        <w:rPr>
          <w:color w:val="0E101A"/>
        </w:rPr>
        <w:t>s</w:t>
      </w:r>
      <w:r w:rsidRPr="00A93D1B">
        <w:rPr>
          <w:color w:val="0E101A"/>
        </w:rPr>
        <w:t xml:space="preserve"> me develop my int</w:t>
      </w:r>
      <w:r w:rsidR="006066DA">
        <w:rPr>
          <w:color w:val="0E101A"/>
        </w:rPr>
        <w:t>erpersonal skills with people around me</w:t>
      </w:r>
      <w:r w:rsidRPr="00A93D1B">
        <w:rPr>
          <w:color w:val="0E101A"/>
        </w:rPr>
        <w:t>, other than the technic</w:t>
      </w:r>
      <w:r w:rsidR="006066DA">
        <w:rPr>
          <w:color w:val="0E101A"/>
        </w:rPr>
        <w:t>al skills needed within any role</w:t>
      </w:r>
      <w:r w:rsidRPr="00A93D1B">
        <w:rPr>
          <w:color w:val="0E101A"/>
        </w:rPr>
        <w:t xml:space="preserve">. I can </w:t>
      </w:r>
      <w:r w:rsidR="006066DA">
        <w:rPr>
          <w:color w:val="0E101A"/>
        </w:rPr>
        <w:t xml:space="preserve">also </w:t>
      </w:r>
      <w:r w:rsidRPr="00A93D1B">
        <w:rPr>
          <w:color w:val="0E101A"/>
        </w:rPr>
        <w:t xml:space="preserve">work very efficiently under pressure, and this makes me capable </w:t>
      </w:r>
      <w:r w:rsidR="006066DA">
        <w:rPr>
          <w:color w:val="0E101A"/>
        </w:rPr>
        <w:t>of paying attention to detail. I think s</w:t>
      </w:r>
      <w:r w:rsidRPr="00A93D1B">
        <w:rPr>
          <w:color w:val="0E101A"/>
        </w:rPr>
        <w:t xml:space="preserve">uch traits will be essential in establishing and implementing my various </w:t>
      </w:r>
      <w:r w:rsidR="006066DA">
        <w:rPr>
          <w:color w:val="0E101A"/>
        </w:rPr>
        <w:t>technical</w:t>
      </w:r>
      <w:r w:rsidRPr="00A93D1B">
        <w:rPr>
          <w:color w:val="0E101A"/>
        </w:rPr>
        <w:t xml:space="preserve"> skills in the future. </w:t>
      </w:r>
    </w:p>
    <w:p w14:paraId="153C987B"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What are your weaknesses?</w:t>
      </w:r>
    </w:p>
    <w:p w14:paraId="50B268B2"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One of my major weaknesses is that I tend to take on too much responsibility. I would consider myself a perfectionist, which mainly becomes a disadvantage since I find it hard for me to delegate tasks. Another major weakness that I am working on is that I am not comfortable in public speaking, which has always been a challenge for me during presentations. </w:t>
      </w:r>
    </w:p>
    <w:p w14:paraId="67674F7A" w14:textId="77777777" w:rsidR="0066784B" w:rsidRPr="00A93D1B" w:rsidRDefault="0066784B" w:rsidP="00A93D1B">
      <w:pPr>
        <w:pStyle w:val="NormalWeb"/>
        <w:numPr>
          <w:ilvl w:val="0"/>
          <w:numId w:val="1"/>
        </w:numPr>
        <w:spacing w:before="0" w:beforeAutospacing="0" w:after="0" w:afterAutospacing="0" w:line="480" w:lineRule="auto"/>
        <w:rPr>
          <w:color w:val="0E101A"/>
        </w:rPr>
      </w:pPr>
      <w:r w:rsidRPr="00A93D1B">
        <w:rPr>
          <w:rStyle w:val="Strong"/>
          <w:color w:val="0E101A"/>
        </w:rPr>
        <w:t>Why should we hire you?</w:t>
      </w:r>
    </w:p>
    <w:p w14:paraId="0160DADC"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rStyle w:val="Strong"/>
          <w:b w:val="0"/>
          <w:color w:val="0E101A"/>
        </w:rPr>
        <w:lastRenderedPageBreak/>
        <w:t>By hiring me, I will become an asset to the organization by providing the necessary skill set that will enable the achievement of all its organizational goals and objectives. I believe that</w:t>
      </w:r>
      <w:r w:rsidR="006066DA">
        <w:rPr>
          <w:rStyle w:val="Strong"/>
          <w:b w:val="0"/>
          <w:color w:val="0E101A"/>
        </w:rPr>
        <w:t xml:space="preserve"> through such an opportunity</w:t>
      </w:r>
      <w:r w:rsidRPr="00A93D1B">
        <w:rPr>
          <w:rStyle w:val="Strong"/>
          <w:b w:val="0"/>
          <w:color w:val="0E101A"/>
        </w:rPr>
        <w:t xml:space="preserve"> I </w:t>
      </w:r>
      <w:r w:rsidR="006066DA">
        <w:rPr>
          <w:rStyle w:val="Strong"/>
          <w:b w:val="0"/>
          <w:color w:val="0E101A"/>
        </w:rPr>
        <w:t>will acquire</w:t>
      </w:r>
      <w:r w:rsidRPr="00A93D1B">
        <w:rPr>
          <w:rStyle w:val="Strong"/>
          <w:b w:val="0"/>
          <w:color w:val="0E101A"/>
        </w:rPr>
        <w:t xml:space="preserve"> the needed skills and experience that will be advantageous to your organization over the years. I have also worked hard on my traits and abilities, such as teamwork skills, which will be of great use in the organization's future and mine. </w:t>
      </w:r>
    </w:p>
    <w:p w14:paraId="7BB8CDBC" w14:textId="77777777" w:rsidR="0066784B" w:rsidRPr="00A93D1B" w:rsidRDefault="0066784B" w:rsidP="00A93D1B">
      <w:pPr>
        <w:pStyle w:val="NormalWeb"/>
        <w:numPr>
          <w:ilvl w:val="0"/>
          <w:numId w:val="1"/>
        </w:numPr>
        <w:spacing w:before="0" w:beforeAutospacing="0" w:after="0" w:afterAutospacing="0" w:line="480" w:lineRule="auto"/>
        <w:rPr>
          <w:color w:val="0E101A"/>
        </w:rPr>
      </w:pPr>
      <w:r w:rsidRPr="00A93D1B">
        <w:rPr>
          <w:rStyle w:val="Strong"/>
          <w:color w:val="0E101A"/>
        </w:rPr>
        <w:t>Why do you want to work here?</w:t>
      </w:r>
    </w:p>
    <w:p w14:paraId="7BB99EC1"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rStyle w:val="Strong"/>
          <w:b w:val="0"/>
          <w:color w:val="0E101A"/>
        </w:rPr>
        <w:t>Working for such a renowned organization, I believe that such an opportunity will help me contribute to the growth and development of the company and society. A few months ago, I read about the company's outreach program in providing and facilitating education through innovation to the community. Such outreach programs go in line with my philosophy</w:t>
      </w:r>
      <w:r w:rsidR="006066DA">
        <w:rPr>
          <w:rStyle w:val="Strong"/>
          <w:b w:val="0"/>
          <w:color w:val="0E101A"/>
        </w:rPr>
        <w:t xml:space="preserve"> of giving back to the community</w:t>
      </w:r>
      <w:r w:rsidRPr="00A93D1B">
        <w:rPr>
          <w:rStyle w:val="Strong"/>
          <w:b w:val="0"/>
          <w:color w:val="0E101A"/>
        </w:rPr>
        <w:t>. It was exciting to apply for an opportunity in a company with the same beliefs as I have, and it has always been my dream to find a platform where I can build myself, my company, and the community at large. </w:t>
      </w:r>
    </w:p>
    <w:p w14:paraId="1B0C486D"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What are your goals?</w:t>
      </w:r>
    </w:p>
    <w:p w14:paraId="4143503E"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Besides having a learning opportunity and platform to better my technical and interpersonal skills through this company, one of my main goals is to expand my networks. It will help me become an expert in my field of work and aim at achieving leadership opportunities soon. Learning new skills and improving my overall personal development are my main goals to accomplish while working for the company. </w:t>
      </w:r>
    </w:p>
    <w:p w14:paraId="4E6A41C6" w14:textId="77777777" w:rsidR="0066784B" w:rsidRPr="00A93D1B" w:rsidRDefault="0066784B" w:rsidP="00A93D1B">
      <w:pPr>
        <w:pStyle w:val="NormalWeb"/>
        <w:numPr>
          <w:ilvl w:val="0"/>
          <w:numId w:val="1"/>
        </w:numPr>
        <w:spacing w:before="0" w:beforeAutospacing="0" w:after="0" w:afterAutospacing="0" w:line="480" w:lineRule="auto"/>
        <w:rPr>
          <w:color w:val="0E101A"/>
        </w:rPr>
      </w:pPr>
      <w:r w:rsidRPr="00A93D1B">
        <w:rPr>
          <w:rStyle w:val="Strong"/>
          <w:color w:val="0E101A"/>
        </w:rPr>
        <w:t>What can you do for us that other candidates can't?</w:t>
      </w:r>
    </w:p>
    <w:p w14:paraId="5D6A2E4E"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I have done various projects within my</w:t>
      </w:r>
      <w:r w:rsidR="006066DA">
        <w:rPr>
          <w:color w:val="0E101A"/>
        </w:rPr>
        <w:t xml:space="preserve"> academic</w:t>
      </w:r>
      <w:r w:rsidRPr="00A93D1B">
        <w:rPr>
          <w:color w:val="0E101A"/>
        </w:rPr>
        <w:t xml:space="preserve"> experience. Working with diverse team members taught me the needed interpersonal skills necessary to achieve success in any project. </w:t>
      </w:r>
      <w:r w:rsidRPr="00A93D1B">
        <w:rPr>
          <w:color w:val="0E101A"/>
        </w:rPr>
        <w:lastRenderedPageBreak/>
        <w:t>Other than that, I understand crisis management and the need for critical thinking when formulating and implementing decisions. With such skill, I believe that executing the various roles and objectives needed by me individually or within a team or project will be achieved while avoiding all the unnecessary challenges associated with such tasks or people. </w:t>
      </w:r>
    </w:p>
    <w:p w14:paraId="4D7F5D52"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Where do you see yourself in five years?</w:t>
      </w:r>
    </w:p>
    <w:p w14:paraId="2A2BFDB7"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Over the next five years, I want to develop and polish my interpersonal and project management skills. I want to have acquired the necessary experience to lead all the major organizational tasks and the company’s clients. I believe t</w:t>
      </w:r>
      <w:r w:rsidR="006066DA">
        <w:rPr>
          <w:color w:val="0E101A"/>
        </w:rPr>
        <w:t>hat the company will provide</w:t>
      </w:r>
      <w:r w:rsidRPr="00A93D1B">
        <w:rPr>
          <w:color w:val="0E101A"/>
        </w:rPr>
        <w:t xml:space="preserve"> </w:t>
      </w:r>
      <w:r w:rsidR="006066DA">
        <w:rPr>
          <w:color w:val="0E101A"/>
        </w:rPr>
        <w:t xml:space="preserve">such </w:t>
      </w:r>
      <w:r w:rsidRPr="00A93D1B">
        <w:rPr>
          <w:color w:val="0E101A"/>
        </w:rPr>
        <w:t>required opportunities to expand my role and responsibilities, which will help me achieve my goals. </w:t>
      </w:r>
    </w:p>
    <w:p w14:paraId="74B110AC"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What are the most important things you are looking for in your next role?</w:t>
      </w:r>
    </w:p>
    <w:p w14:paraId="47D9835B"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Improving and achieving my leadership skills, working in a collaborative and goal-oriented team, and given the opportunities to learn and grow my technical skills are the three things I look forward to in my next role. </w:t>
      </w:r>
    </w:p>
    <w:p w14:paraId="7E91110C"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What is your greatest achievement?</w:t>
      </w:r>
    </w:p>
    <w:p w14:paraId="1E47F525"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Working two jobs while pursuing my degree on a scholarship was not easy. It taught me to prioritize m</w:t>
      </w:r>
      <w:r w:rsidR="00BB4C1F">
        <w:rPr>
          <w:color w:val="0E101A"/>
        </w:rPr>
        <w:t>y</w:t>
      </w:r>
      <w:r w:rsidRPr="00A93D1B">
        <w:rPr>
          <w:color w:val="0E101A"/>
        </w:rPr>
        <w:t xml:space="preserve"> time and resources, be disciplined, and focused on achieving my goals. I consider this </w:t>
      </w:r>
      <w:r w:rsidR="00BB4C1F">
        <w:rPr>
          <w:color w:val="0E101A"/>
        </w:rPr>
        <w:t>a</w:t>
      </w:r>
      <w:r w:rsidRPr="00A93D1B">
        <w:rPr>
          <w:color w:val="0E101A"/>
        </w:rPr>
        <w:t>s a massive milestone in my life and personal development. Through such trials, I have an added advantage in fulfilling all my personal and career goals in the future. </w:t>
      </w:r>
    </w:p>
    <w:p w14:paraId="4994429D"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What are your salary expectations?</w:t>
      </w:r>
    </w:p>
    <w:p w14:paraId="57CC6763"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t>I tend to believe that if this opportunity is the right one for me, then an agreement regarding my salary can always be discussed. </w:t>
      </w:r>
    </w:p>
    <w:p w14:paraId="57A71F73"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Is there anything else you’d like us to know about you?</w:t>
      </w:r>
    </w:p>
    <w:p w14:paraId="416E5A7D" w14:textId="77777777" w:rsidR="0066784B" w:rsidRPr="00A93D1B" w:rsidRDefault="0066784B" w:rsidP="00A93D1B">
      <w:pPr>
        <w:pStyle w:val="NormalWeb"/>
        <w:spacing w:before="0" w:beforeAutospacing="0" w:after="0" w:afterAutospacing="0" w:line="480" w:lineRule="auto"/>
        <w:ind w:firstLine="709"/>
        <w:rPr>
          <w:color w:val="0E101A"/>
        </w:rPr>
      </w:pPr>
      <w:r w:rsidRPr="00A93D1B">
        <w:rPr>
          <w:color w:val="0E101A"/>
        </w:rPr>
        <w:lastRenderedPageBreak/>
        <w:t>Thank you for asking. I think I don’t have anything else to add on. I feel like all the major topics were covered. I am grateful for the opportunity to share my background and how they will help me perform in my role and the company.</w:t>
      </w:r>
    </w:p>
    <w:p w14:paraId="419253D6" w14:textId="77777777" w:rsidR="0066784B" w:rsidRPr="00A93D1B" w:rsidRDefault="0066784B" w:rsidP="00A93D1B">
      <w:pPr>
        <w:pStyle w:val="NormalWeb"/>
        <w:numPr>
          <w:ilvl w:val="0"/>
          <w:numId w:val="1"/>
        </w:numPr>
        <w:spacing w:before="0" w:beforeAutospacing="0" w:after="0" w:afterAutospacing="0" w:line="480" w:lineRule="auto"/>
        <w:rPr>
          <w:b/>
          <w:color w:val="0E101A"/>
        </w:rPr>
      </w:pPr>
      <w:r w:rsidRPr="00A93D1B">
        <w:rPr>
          <w:b/>
          <w:color w:val="0E101A"/>
        </w:rPr>
        <w:t>Do you have any questions for us?</w:t>
      </w:r>
    </w:p>
    <w:p w14:paraId="25A71E32" w14:textId="77777777" w:rsidR="0057239F" w:rsidRPr="00A93D1B" w:rsidRDefault="0066784B" w:rsidP="00A93D1B">
      <w:pPr>
        <w:pStyle w:val="NormalWeb"/>
        <w:spacing w:before="0" w:beforeAutospacing="0" w:after="0" w:afterAutospacing="0" w:line="480" w:lineRule="auto"/>
        <w:ind w:firstLine="709"/>
        <w:rPr>
          <w:color w:val="0E101A"/>
        </w:rPr>
      </w:pPr>
      <w:r w:rsidRPr="00A93D1B">
        <w:rPr>
          <w:color w:val="0E101A"/>
        </w:rPr>
        <w:t>Yes. What is the specific mechanism that the company has in place for employee performance reviews, and when does a new employee get their first formal evaluation?</w:t>
      </w:r>
    </w:p>
    <w:sectPr w:rsidR="0057239F" w:rsidRPr="00A93D1B" w:rsidSect="00A93D1B">
      <w:headerReference w:type="default" r:id="rId7"/>
      <w:headerReference w:type="first" r:id="rId8"/>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5607C4" w14:textId="77777777" w:rsidR="00813C28" w:rsidRDefault="00813C28" w:rsidP="00A93D1B">
      <w:r>
        <w:separator/>
      </w:r>
    </w:p>
  </w:endnote>
  <w:endnote w:type="continuationSeparator" w:id="0">
    <w:p w14:paraId="1E66E4A1" w14:textId="77777777" w:rsidR="00813C28" w:rsidRDefault="00813C28" w:rsidP="00A93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7CF0C" w14:textId="77777777" w:rsidR="00813C28" w:rsidRDefault="00813C28" w:rsidP="00A93D1B">
      <w:r>
        <w:separator/>
      </w:r>
    </w:p>
  </w:footnote>
  <w:footnote w:type="continuationSeparator" w:id="0">
    <w:p w14:paraId="7FDE4636" w14:textId="77777777" w:rsidR="00813C28" w:rsidRDefault="00813C28" w:rsidP="00A93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495726839"/>
      <w:docPartObj>
        <w:docPartGallery w:val="Page Numbers (Top of Page)"/>
        <w:docPartUnique/>
      </w:docPartObj>
    </w:sdtPr>
    <w:sdtEndPr>
      <w:rPr>
        <w:noProof/>
      </w:rPr>
    </w:sdtEndPr>
    <w:sdtContent>
      <w:p w14:paraId="62F6B89E" w14:textId="77777777" w:rsidR="00A93D1B" w:rsidRPr="00A93D1B" w:rsidRDefault="00A93D1B" w:rsidP="00A93D1B">
        <w:pPr>
          <w:pStyle w:val="Header"/>
          <w:spacing w:line="480" w:lineRule="auto"/>
          <w:jc w:val="right"/>
          <w:rPr>
            <w:rFonts w:ascii="Times New Roman" w:hAnsi="Times New Roman" w:cs="Times New Roman"/>
          </w:rPr>
        </w:pPr>
        <w:r w:rsidRPr="00A93D1B">
          <w:rPr>
            <w:rFonts w:ascii="Times New Roman" w:hAnsi="Times New Roman" w:cs="Times New Roman"/>
          </w:rPr>
          <w:fldChar w:fldCharType="begin"/>
        </w:r>
        <w:r w:rsidRPr="00A93D1B">
          <w:rPr>
            <w:rFonts w:ascii="Times New Roman" w:hAnsi="Times New Roman" w:cs="Times New Roman"/>
          </w:rPr>
          <w:instrText xml:space="preserve"> PAGE   \* MERGEFORMAT </w:instrText>
        </w:r>
        <w:r w:rsidRPr="00A93D1B">
          <w:rPr>
            <w:rFonts w:ascii="Times New Roman" w:hAnsi="Times New Roman" w:cs="Times New Roman"/>
          </w:rPr>
          <w:fldChar w:fldCharType="separate"/>
        </w:r>
        <w:r w:rsidR="00BB4C1F">
          <w:rPr>
            <w:rFonts w:ascii="Times New Roman" w:hAnsi="Times New Roman" w:cs="Times New Roman"/>
            <w:noProof/>
          </w:rPr>
          <w:t>5</w:t>
        </w:r>
        <w:r w:rsidRPr="00A93D1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68701510"/>
      <w:docPartObj>
        <w:docPartGallery w:val="Page Numbers (Top of Page)"/>
        <w:docPartUnique/>
      </w:docPartObj>
    </w:sdtPr>
    <w:sdtEndPr>
      <w:rPr>
        <w:noProof/>
      </w:rPr>
    </w:sdtEndPr>
    <w:sdtContent>
      <w:p w14:paraId="08D32C38" w14:textId="77777777" w:rsidR="00A93D1B" w:rsidRPr="00A93D1B" w:rsidRDefault="00A93D1B" w:rsidP="00A93D1B">
        <w:pPr>
          <w:pStyle w:val="Header"/>
          <w:spacing w:line="480" w:lineRule="auto"/>
          <w:jc w:val="right"/>
          <w:rPr>
            <w:rFonts w:ascii="Times New Roman" w:hAnsi="Times New Roman" w:cs="Times New Roman"/>
          </w:rPr>
        </w:pPr>
        <w:r w:rsidRPr="00A93D1B">
          <w:rPr>
            <w:rFonts w:ascii="Times New Roman" w:hAnsi="Times New Roman" w:cs="Times New Roman"/>
          </w:rPr>
          <w:fldChar w:fldCharType="begin"/>
        </w:r>
        <w:r w:rsidRPr="00A93D1B">
          <w:rPr>
            <w:rFonts w:ascii="Times New Roman" w:hAnsi="Times New Roman" w:cs="Times New Roman"/>
          </w:rPr>
          <w:instrText xml:space="preserve"> PAGE   \* MERGEFORMAT </w:instrText>
        </w:r>
        <w:r w:rsidRPr="00A93D1B">
          <w:rPr>
            <w:rFonts w:ascii="Times New Roman" w:hAnsi="Times New Roman" w:cs="Times New Roman"/>
          </w:rPr>
          <w:fldChar w:fldCharType="separate"/>
        </w:r>
        <w:r w:rsidR="006066DA">
          <w:rPr>
            <w:rFonts w:ascii="Times New Roman" w:hAnsi="Times New Roman" w:cs="Times New Roman"/>
            <w:noProof/>
          </w:rPr>
          <w:t>1</w:t>
        </w:r>
        <w:r w:rsidRPr="00A93D1B">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AB2236"/>
    <w:multiLevelType w:val="hybridMultilevel"/>
    <w:tmpl w:val="D1F2E54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jcwMDSxMDQztzBS0lEKTi0uzszPAykwrAUAg7/fLywAAAA="/>
  </w:docVars>
  <w:rsids>
    <w:rsidRoot w:val="00A224B6"/>
    <w:rsid w:val="001E5E97"/>
    <w:rsid w:val="006066DA"/>
    <w:rsid w:val="0066784B"/>
    <w:rsid w:val="00754ECB"/>
    <w:rsid w:val="007B218D"/>
    <w:rsid w:val="00813C28"/>
    <w:rsid w:val="00A224B6"/>
    <w:rsid w:val="00A93D1B"/>
    <w:rsid w:val="00B239C3"/>
    <w:rsid w:val="00BB4C1F"/>
    <w:rsid w:val="00BC5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C1734"/>
  <w15:chartTrackingRefBased/>
  <w15:docId w15:val="{86E8C8BF-A12B-4B0A-A439-A4C3CC3C9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B6"/>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224B6"/>
    <w:rPr>
      <w:b/>
      <w:bCs/>
    </w:rPr>
  </w:style>
  <w:style w:type="paragraph" w:styleId="NormalWeb">
    <w:name w:val="Normal (Web)"/>
    <w:basedOn w:val="Normal"/>
    <w:uiPriority w:val="99"/>
    <w:unhideWhenUsed/>
    <w:rsid w:val="0066784B"/>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A93D1B"/>
    <w:pPr>
      <w:tabs>
        <w:tab w:val="center" w:pos="4680"/>
        <w:tab w:val="right" w:pos="9360"/>
      </w:tabs>
    </w:pPr>
  </w:style>
  <w:style w:type="character" w:customStyle="1" w:styleId="HeaderChar">
    <w:name w:val="Header Char"/>
    <w:basedOn w:val="DefaultParagraphFont"/>
    <w:link w:val="Header"/>
    <w:uiPriority w:val="99"/>
    <w:rsid w:val="00A93D1B"/>
    <w:rPr>
      <w:sz w:val="24"/>
      <w:szCs w:val="24"/>
    </w:rPr>
  </w:style>
  <w:style w:type="paragraph" w:styleId="Footer">
    <w:name w:val="footer"/>
    <w:basedOn w:val="Normal"/>
    <w:link w:val="FooterChar"/>
    <w:uiPriority w:val="99"/>
    <w:unhideWhenUsed/>
    <w:rsid w:val="00A93D1B"/>
    <w:pPr>
      <w:tabs>
        <w:tab w:val="center" w:pos="4680"/>
        <w:tab w:val="right" w:pos="9360"/>
      </w:tabs>
    </w:pPr>
  </w:style>
  <w:style w:type="character" w:customStyle="1" w:styleId="FooterChar">
    <w:name w:val="Footer Char"/>
    <w:basedOn w:val="DefaultParagraphFont"/>
    <w:link w:val="Footer"/>
    <w:uiPriority w:val="99"/>
    <w:rsid w:val="00A93D1B"/>
    <w:rPr>
      <w:sz w:val="24"/>
      <w:szCs w:val="24"/>
    </w:rPr>
  </w:style>
  <w:style w:type="paragraph" w:styleId="NoSpacing">
    <w:name w:val="No Spacing"/>
    <w:link w:val="NoSpacingChar"/>
    <w:uiPriority w:val="1"/>
    <w:qFormat/>
    <w:rsid w:val="00A93D1B"/>
    <w:pPr>
      <w:spacing w:after="0" w:line="240" w:lineRule="auto"/>
    </w:pPr>
    <w:rPr>
      <w:rFonts w:eastAsiaTheme="minorEastAsia"/>
    </w:rPr>
  </w:style>
  <w:style w:type="character" w:customStyle="1" w:styleId="NoSpacingChar">
    <w:name w:val="No Spacing Char"/>
    <w:basedOn w:val="DefaultParagraphFont"/>
    <w:link w:val="NoSpacing"/>
    <w:uiPriority w:val="1"/>
    <w:rsid w:val="00A93D1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687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hn matheka</cp:lastModifiedBy>
  <cp:revision>5</cp:revision>
  <dcterms:created xsi:type="dcterms:W3CDTF">2021-03-10T03:41:00Z</dcterms:created>
  <dcterms:modified xsi:type="dcterms:W3CDTF">2021-03-10T05:17:00Z</dcterms:modified>
</cp:coreProperties>
</file>